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New</w:t>
      </w:r>
      <w:r>
        <w:t xml:space="preserve"> </w:t>
      </w:r>
      <w:r>
        <w:t xml:space="preserve">Zealand</w:t>
      </w:r>
      <w:r>
        <w:t xml:space="preserve"> </w:t>
      </w:r>
      <w:r>
        <w:t xml:space="preserve">Wellington</w:t>
      </w:r>
    </w:p>
    <w:bookmarkStart w:id="21" w:name="X9dd76ffe753dcc380734bb8e3307d2f387e00ae"/>
    <w:p>
      <w:pPr>
        <w:pStyle w:val="Heading1"/>
      </w:pPr>
      <w:r>
        <w:t xml:space="preserve">Internship Application Letter for Ocean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tional Institute of Water and Atmospheric Research (NIWA)</w:t>
      </w:r>
      <w:r>
        <w:br/>
      </w:r>
      <w:r>
        <w:t xml:space="preserve">Wellington, New Zealand</w:t>
      </w:r>
    </w:p>
    <w:bookmarkStart w:id="20" w:name="X76878c566ad8fda653277ef7e522030e22da8fe"/>
    <w:p>
      <w:pPr>
        <w:pStyle w:val="Heading2"/>
      </w:pPr>
      <w:r>
        <w:t xml:space="preserve">Subject: Enthusiastic Application for Oceanographer Internship at NIWA, New Zealand Wellington</w:t>
      </w:r>
    </w:p>
    <w:p>
      <w:pPr>
        <w:pStyle w:val="FirstParagraph"/>
      </w:pPr>
      <w:r>
        <w:t xml:space="preserve">Dear Hiring Manager,</w:t>
      </w:r>
    </w:p>
    <w:p>
      <w:pPr>
        <w:pStyle w:val="BodyText"/>
      </w:pPr>
      <w:r>
        <w:t xml:space="preserve">It is with profound enthusiasm that I submit my Internship Application Letter for the Oceanographer Internship position at the National Institute of Water and Atmospheric Research (NIWA) in New Zealand Wellington. As a dedicated marine science student with a specialization in physical oceanography and a deep commitment to understanding Earth's most complex systems, I am eager to contribute my analytical skills and passion for marine conservation to your esteemed organization. My academic background, field experience, and unwavering dedication to sustainable ocean stewardship align perfectly with NIWA's mission of advancing scientific understanding of New Zealand’s marine environment—particularly in the dynamic waters surrounding our capital city.</w:t>
      </w:r>
    </w:p>
    <w:p>
      <w:pPr>
        <w:pStyle w:val="BodyText"/>
      </w:pPr>
      <w:r>
        <w:t xml:space="preserve">Throughout my undergraduate studies in Marine Science at the University of Otago, I developed a comprehensive foundation in oceanographic principles through courses including Coastal Processes, Ocean Circulation Modeling, and Marine Remote Sensing. My thesis on "Impact of Southern Ocean Current Variability on New Zealand's Coastal Ecosystems" required extensive data analysis using MATLAB and Python to interpret satellite sea surface temperature data from the Pacific Ocean. This research not only honed my technical skills but also deepened my appreciation for how Wellington's unique position at the confluence of the Tasman Sea and Cook Strait creates a globally significant marine laboratory. I am particularly inspired by NIWA's work on monitoring El Niño-Southern Oscillation (ENSO) effects in New Zealand waters—a topic central to my academic focus—and would be honored to support your team in this critical research.</w:t>
      </w:r>
    </w:p>
    <w:p>
      <w:pPr>
        <w:pStyle w:val="BodyText"/>
      </w:pPr>
      <w:r>
        <w:t xml:space="preserve">My field experience has prepared me for the practical demands of oceanographic work. During a summer internship with the Department of Conservation, I participated in coastal water quality monitoring along Wellington's coastline, collecting and analyzing samples for salinity, temperature, and chlorophyll-a levels at 15 sites across Port Nicholson. This hands-on work revealed firsthand how urban development impacts marine ecosystems—a concern that resonates deeply with NIWA's community-focused projects like the "Wellington Harbour Health Assessment." I also assisted in deploying an array of acoustic Doppler current profilers (ADCPs) off Kapiti Island, gaining proficiency in instrument calibration and data logging procedures. These experiences taught me to navigate challenging field conditions while maintaining scientific rigor—an essential skill for any Oceanographer operating in New Zealand's variable marine environment.</w:t>
      </w:r>
    </w:p>
    <w:p>
      <w:pPr>
        <w:pStyle w:val="BodyText"/>
      </w:pPr>
      <w:r>
        <w:t xml:space="preserve">What draws me specifically to the opportunity at NIWA in Wellington is the city's unparalleled location as a hub for marine research. Wellington sits at the heart of New Zealand's oceanographic significance, where the Antarctic Circumpolar Current meets subtropical waters, creating biodiversity hotspots that attract researchers worldwide. I have long admired NIWA's pioneering work on understanding how climate change alters ocean currents around Aotearoa—particularly your recent studies on how warming sea temperatures affect kelp forest ecosystems in the Cook Strait region. As a future Oceanographer, I am eager to contribute to projects like the "South Pacific Ocean Observing System" that provide vital data for New Zealand's national climate adaptation strategies. The prospect of learning from NIWA scientists who have directly influenced New Zealand's marine policy decisions is truly inspiring.</w:t>
      </w:r>
    </w:p>
    <w:p>
      <w:pPr>
        <w:pStyle w:val="BodyText"/>
      </w:pPr>
      <w:r>
        <w:t xml:space="preserve">Beyond technical skills, I bring strong collaborative abilities developed through participation in the University of Otago's Ocean Conservation Society. As a volunteer coordinator for coastal clean-up initiatives along Wellington's waterfront, I organized 12 community events that engaged over 300 participants in data collection for marine debris mapping. This experience demonstrated my ability to communicate complex oceanographic concepts to diverse audiences—a skill critical for NIWA's public education outreach programs like "Ocean Awareness Weeks." I also served as a teaching assistant for an introductory oceanography course, where I developed instructional materials on wave dynamics that were adopted by the university’s marine science department. These roles reinforced my belief that effective Oceanography requires both scientific excellence and meaningful community engagement.</w:t>
      </w:r>
    </w:p>
    <w:p>
      <w:pPr>
        <w:pStyle w:val="BodyText"/>
      </w:pPr>
      <w:r>
        <w:t xml:space="preserve">I am particularly drawn to NIWA's commitment to Māori knowledge integration in marine science, as exemplified by your partnership with Te Waka Kai Ora. Having completed a cultural competency workshop focused on Te Tiriti o Waitangi principles in ocean governance, I understand the importance of respecting traditional ecological knowledge while advancing scientific research. In Wellington—a city where Māori culture is woven into the fabric of daily life—I am excited to learn how NIWA's co-management approach enhances the resilience of New Zealand's marine ecosystems. My long-term goal as an Oceanographer is to develop research frameworks that bridge Western science and Indigenous wisdom, contributing to sustainable management practices for future generations.</w:t>
      </w:r>
    </w:p>
    <w:p>
      <w:pPr>
        <w:pStyle w:val="BodyText"/>
      </w:pPr>
      <w:r>
        <w:t xml:space="preserve">My technical toolkit includes proficiency in GIS (ArcGIS, QGIS), statistical analysis (R, SPSS), and experience with CTD sensors and oceanographic modeling software. I am adept at interpreting complex datasets through the lens of environmental change—a skill I will bring to NIWA's work on tracking ocean acidification trends along our coast. Moreover, my fluency in te reo Māori (intermediate level) enables me to engage respectfully with local communities during fieldwork, an asset for projects involving coastal iwi partnerships. I am confident that my blend of academic rigor and practical field experience will allow me to make meaningful contributions from day one of this Internship Application Letter.</w:t>
      </w:r>
    </w:p>
    <w:p>
      <w:pPr>
        <w:pStyle w:val="BodyText"/>
      </w:pPr>
      <w:r>
        <w:t xml:space="preserve">As New Zealand Wellington continues to establish itself as a global leader in ocean sustainability—evidenced by initiatives like the Ocean Policy 2050—I am eager to be part of this transformative journey. NIWA's dedication to producing actionable science that informs national policy aligns perfectly with my career aspirations. I would welcome the opportunity to discuss how my skills in data analysis, field methodology, and cultural engagement could support your team's work in monitoring our precious marine environments. Thank you for considering my application for the Oceanographer Internship position; I have attached my CV and academic transcripts for your review and am available at your convenience for an interview.</w:t>
      </w:r>
    </w:p>
    <w:p>
      <w:pPr>
        <w:pStyle w:val="BodyText"/>
      </w:pPr>
      <w:r>
        <w:t xml:space="preserve">With sincere respect and anticipation,</w:t>
      </w:r>
    </w:p>
    <w:p>
      <w:pPr>
        <w:pStyle w:val="BodyText"/>
      </w:pPr>
      <w:r>
        <w:t xml:space="preserve">[Your Full Nam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New Zealand Wellington</dc:title>
  <dc:creator/>
  <dc:language>en</dc:language>
  <cp:keywords/>
  <dcterms:created xsi:type="dcterms:W3CDTF">2026-07-24T00:29:02Z</dcterms:created>
  <dcterms:modified xsi:type="dcterms:W3CDTF">2026-07-24T00:29:02Z</dcterms:modified>
</cp:coreProperties>
</file>

<file path=docProps/custom.xml><?xml version="1.0" encoding="utf-8"?>
<Properties xmlns="http://schemas.openxmlformats.org/officeDocument/2006/custom-properties" xmlns:vt="http://schemas.openxmlformats.org/officeDocument/2006/docPropsVTypes"/>
</file>